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Committee/Professor's Name],</w:t>
      </w:r>
    </w:p>
    <w:p>
      <w:pPr>
        <w:pStyle w:val="BodyText"/>
      </w:pPr>
      <w:r>
        <w:t xml:space="preserve">I am writing to express my strong interest in the position of</w:t>
      </w:r>
      <w:r>
        <w:t xml:space="preserve"> </w:t>
      </w:r>
      <w:r>
        <w:rPr>
          <w:bCs/>
          <w:b/>
        </w:rPr>
        <w:t xml:space="preserve">Academic Researcher</w:t>
      </w:r>
      <w:r>
        <w:t xml:space="preserve"> </w:t>
      </w:r>
      <w:r>
        <w:t xml:space="preserve">at [Institution Name] in</w:t>
      </w:r>
      <w:r>
        <w:t xml:space="preserve"> </w:t>
      </w:r>
      <w:r>
        <w:rPr>
          <w:bCs/>
          <w:b/>
        </w:rPr>
        <w:t xml:space="preserve">Japan Tokyo</w:t>
      </w:r>
      <w:r>
        <w:t xml:space="preserve">. As a dedicated scholar with a robust background in [Your Specific Field, e.g., Artificial Intelligence, Environmental Science, Biotechnology], I am eager to contribute to the vibrant academic community in Tokyo and advance innovative research that aligns with the institution’s mission of excellence and global impact. This opportunity represents an ideal platform for me to merge my expertise with the unique academic resources and cultural dynamism of</w:t>
      </w:r>
      <w:r>
        <w:t xml:space="preserve"> </w:t>
      </w:r>
      <w:r>
        <w:rPr>
          <w:bCs/>
          <w:b/>
        </w:rPr>
        <w:t xml:space="preserve">Japan Tokyo</w:t>
      </w:r>
      <w:r>
        <w:t xml:space="preserve">.</w:t>
      </w:r>
    </w:p>
    <w:p>
      <w:pPr>
        <w:pStyle w:val="BodyText"/>
      </w:pPr>
      <w:r>
        <w:t xml:space="preserve">My academic journey has been defined by a passion for inquiry-driven research, interdisciplinary collaboration, and the pursuit of solutions to complex global challenges. Over the past [X years], I have conducted rigorous studies in [Your Research Area], publishing my findings in top-tier journals such as [Journal Names] and presenting at international conferences like [Conference Names]. These experiences have honed my ability to design experiments, analyze data, and communicate results effectively—skills that are essential for contributing to the high standards of research expected at your institution.</w:t>
      </w:r>
    </w:p>
    <w:p>
      <w:pPr>
        <w:pStyle w:val="BodyText"/>
      </w:pPr>
      <w:r>
        <w:t xml:space="preserve">What draws me most to</w:t>
      </w:r>
      <w:r>
        <w:t xml:space="preserve"> </w:t>
      </w:r>
      <w:r>
        <w:rPr>
          <w:bCs/>
          <w:b/>
        </w:rPr>
        <w:t xml:space="preserve">Japan Tokyo</w:t>
      </w:r>
      <w:r>
        <w:t xml:space="preserve"> </w:t>
      </w:r>
      <w:r>
        <w:t xml:space="preserve">is its unparalleled ecosystem for academic innovation. The city’s blend of cutting-edge technology, historical cultural depth, and a strong emphasis on research excellence creates an environment where ideas can thrive. For instance, Tokyo’s leadership in fields like robotics, renewable energy, and biomedical engineering offers opportunities to engage with state-of-the-art facilities and collaborate with experts across disciplines. I am particularly inspired by your institution’s focus on [Specific Research Area or Initiative Mentioned in the Job Posting], as my work on [Your Relevant Research Project] directly aligns with this vision.</w:t>
      </w:r>
    </w:p>
    <w:p>
      <w:pPr>
        <w:pStyle w:val="BodyText"/>
      </w:pPr>
      <w:r>
        <w:t xml:space="preserve">As an</w:t>
      </w:r>
      <w:r>
        <w:t xml:space="preserve"> </w:t>
      </w:r>
      <w:r>
        <w:rPr>
          <w:bCs/>
          <w:b/>
        </w:rPr>
        <w:t xml:space="preserve">Academic Researcher</w:t>
      </w:r>
      <w:r>
        <w:t xml:space="preserve">, I believe that the most impactful work emerges from a deep understanding of both theoretical frameworks and practical applications. My doctoral research at [Your University] on [Thesis Title] explored [Brief Description of Research], which involved [Methodologies, e.g., computational modeling, field studies, or laboratory experiments]. This project not only earned recognition through [Awards or Grants Received] but also underscored the importance of cross-cultural collaboration in addressing global issues. I am confident that my ability to bridge diverse perspectives will add value to your team’s efforts in Tokyo.</w:t>
      </w:r>
    </w:p>
    <w:p>
      <w:pPr>
        <w:pStyle w:val="BodyText"/>
      </w:pPr>
      <w:r>
        <w:t xml:space="preserve">Furthermore, my experience working with international research groups has prepared me to navigate the nuances of academic collaboration in a multicultural setting. For example, during my postdoctoral fellowship at [Previous Institution], I partnered with researchers from Japan, the U.S., and Europe on a project investigating [Topic]. This work required adapting to different methodologies and communication styles while maintaining a shared focus on delivering high-quality outcomes. Such experiences have instilled in me a respect for the collaborative ethos that defines academic research in</w:t>
      </w:r>
      <w:r>
        <w:t xml:space="preserve"> </w:t>
      </w:r>
      <w:r>
        <w:rPr>
          <w:bCs/>
          <w:b/>
        </w:rPr>
        <w:t xml:space="preserve">Japan Tokyo</w:t>
      </w:r>
      <w:r>
        <w:t xml:space="preserve">, where innovation often stems from the synergy of global and local knowledge.</w:t>
      </w:r>
    </w:p>
    <w:p>
      <w:pPr>
        <w:pStyle w:val="BodyText"/>
      </w:pPr>
      <w:r>
        <w:t xml:space="preserve">I am especially drawn to your institution’s commitment to fostering the next generation of researchers. As an educator, I have mentored graduate students and led workshops on [Relevant Topic], emphasizing critical thinking and ethical research practices. I believe that mentoring is a vital component of academic life, and I would be honored to contribute to your programs by guiding students in their own research journeys while continuing my own work in [Your Research Area].</w:t>
      </w:r>
    </w:p>
    <w:p>
      <w:pPr>
        <w:pStyle w:val="BodyText"/>
      </w:pPr>
      <w:r>
        <w:t xml:space="preserve">What sets me apart as an</w:t>
      </w:r>
      <w:r>
        <w:t xml:space="preserve"> </w:t>
      </w:r>
      <w:r>
        <w:rPr>
          <w:bCs/>
          <w:b/>
        </w:rPr>
        <w:t xml:space="preserve">Academic Researcher</w:t>
      </w:r>
      <w:r>
        <w:t xml:space="preserve"> </w:t>
      </w:r>
      <w:r>
        <w:t xml:space="preserve">is my ability to balance intellectual curiosity with a results-oriented mindset. For instance, my recent project on [Specific Project] leveraged [Techniques or Tools] to achieve outcomes that were cited in [Media Outlets or Reports], demonstrating the real-world relevance of academic research. This balance between theoretical exploration and practical application aligns with your institution’s goals of driving progress through innovation.</w:t>
      </w:r>
    </w:p>
    <w:p>
      <w:pPr>
        <w:pStyle w:val="BodyText"/>
      </w:pPr>
      <w:r>
        <w:t xml:space="preserve">In</w:t>
      </w:r>
      <w:r>
        <w:t xml:space="preserve"> </w:t>
      </w:r>
      <w:r>
        <w:rPr>
          <w:bCs/>
          <w:b/>
        </w:rPr>
        <w:t xml:space="preserve">Japan Tokyo</w:t>
      </w:r>
      <w:r>
        <w:t xml:space="preserve">, I see a unique opportunity to contribute to a research landscape that values both tradition and modernity. The city’s dedication to sustainability, technological advancement, and cultural preservation offers a rich context for addressing pressing global issues. For example, my work on [Relevant Research Area] could intersect with Tokyo’s initiatives in [Specific Local or National Initiative], creating a platform for impactful collaboration. I am also keen to engage with the broader academic community through seminars, conferences, and partnerships that reflect the interconnected nature of today’s research challenges.</w:t>
      </w:r>
    </w:p>
    <w:p>
      <w:pPr>
        <w:pStyle w:val="BodyText"/>
      </w:pPr>
      <w:r>
        <w:t xml:space="preserve">Finally, I am deeply committed to contributing to the intellectual and cultural fabric of your institution. My fluency in [Languages, e.g., English and Japanese] and my adaptability to new environments have enabled me to thrive in diverse settings. I am confident that my skills, combined with my enthusiasm for the academic opportunities in</w:t>
      </w:r>
      <w:r>
        <w:t xml:space="preserve"> </w:t>
      </w:r>
      <w:r>
        <w:rPr>
          <w:bCs/>
          <w:b/>
        </w:rPr>
        <w:t xml:space="preserve">Japan Tokyo</w:t>
      </w:r>
      <w:r>
        <w:t xml:space="preserve">, will allow me to make meaningful contributions to your research programs.</w:t>
      </w:r>
    </w:p>
    <w:p>
      <w:pPr>
        <w:pStyle w:val="BodyText"/>
      </w:pPr>
      <w:r>
        <w:t xml:space="preserve">Thank you for considering my application. I would welcome the opportunity to discuss how my background and aspirations align with the goals of [Institution Name]. Please find my CV and references attached for your review. I look forward to the possibility of contributing to the esteemed research legacy of your institution in</w:t>
      </w:r>
      <w:r>
        <w:t xml:space="preserve"> </w:t>
      </w:r>
      <w:r>
        <w:rPr>
          <w:bCs/>
          <w:b/>
        </w:rPr>
        <w:t xml:space="preserve">Japan Tokyo</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35Z</dcterms:created>
  <dcterms:modified xsi:type="dcterms:W3CDTF">2026-07-23T20:57:35Z</dcterms:modified>
</cp:coreProperties>
</file>

<file path=docProps/custom.xml><?xml version="1.0" encoding="utf-8"?>
<Properties xmlns="http://schemas.openxmlformats.org/officeDocument/2006/custom-properties" xmlns:vt="http://schemas.openxmlformats.org/officeDocument/2006/docPropsVTypes"/>
</file>